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3886" w:type="dxa"/>
        <w:tblLook w:val="04A0" w:firstRow="1" w:lastRow="0" w:firstColumn="1" w:lastColumn="0" w:noHBand="0" w:noVBand="1"/>
      </w:tblPr>
      <w:tblGrid>
        <w:gridCol w:w="1510"/>
        <w:gridCol w:w="1519"/>
        <w:gridCol w:w="1514"/>
        <w:gridCol w:w="1533"/>
        <w:gridCol w:w="1512"/>
        <w:gridCol w:w="1515"/>
        <w:gridCol w:w="1515"/>
        <w:gridCol w:w="1533"/>
        <w:gridCol w:w="1735"/>
      </w:tblGrid>
      <w:tr w:rsidR="008B6F27" w14:paraId="0C79C499" w14:textId="77777777" w:rsidTr="008B6F27">
        <w:trPr>
          <w:trHeight w:val="772"/>
        </w:trPr>
        <w:tc>
          <w:tcPr>
            <w:tcW w:w="1510" w:type="dxa"/>
          </w:tcPr>
          <w:p w14:paraId="0F3CD7C9" w14:textId="77777777" w:rsidR="008B6F27" w:rsidRDefault="008B6F27"/>
        </w:tc>
        <w:tc>
          <w:tcPr>
            <w:tcW w:w="1519" w:type="dxa"/>
          </w:tcPr>
          <w:p w14:paraId="5D9B13A4" w14:textId="77777777" w:rsidR="008B6F27" w:rsidRDefault="008B6F27">
            <w:r>
              <w:t>Win Points</w:t>
            </w:r>
          </w:p>
          <w:p w14:paraId="2C2EFC1C" w14:textId="30420528" w:rsidR="008B6F27" w:rsidRDefault="008B6F27">
            <w:r>
              <w:t>(4/Win)</w:t>
            </w:r>
          </w:p>
        </w:tc>
        <w:tc>
          <w:tcPr>
            <w:tcW w:w="1514" w:type="dxa"/>
          </w:tcPr>
          <w:p w14:paraId="1A38FFB7" w14:textId="77777777" w:rsidR="008B6F27" w:rsidRDefault="008B6F27">
            <w:r>
              <w:t>Tie Points</w:t>
            </w:r>
          </w:p>
          <w:p w14:paraId="218A7998" w14:textId="59959140" w:rsidR="008B6F27" w:rsidRDefault="008B6F27">
            <w:r>
              <w:t>(2/Tie)</w:t>
            </w:r>
          </w:p>
        </w:tc>
        <w:tc>
          <w:tcPr>
            <w:tcW w:w="1533" w:type="dxa"/>
          </w:tcPr>
          <w:p w14:paraId="6511442A" w14:textId="77777777" w:rsidR="008B6F27" w:rsidRDefault="008B6F27">
            <w:r>
              <w:t>Wearing Team Color</w:t>
            </w:r>
          </w:p>
          <w:p w14:paraId="58677144" w14:textId="4B0F267A" w:rsidR="008B6F27" w:rsidRDefault="008B6F27">
            <w:r>
              <w:t xml:space="preserve">(1 </w:t>
            </w:r>
            <w:r w:rsidR="00785318">
              <w:t>P</w:t>
            </w:r>
            <w:r>
              <w:t>oint Person/</w:t>
            </w:r>
            <w:r w:rsidR="00785318">
              <w:t>P</w:t>
            </w:r>
            <w:r>
              <w:t>ay)</w:t>
            </w:r>
          </w:p>
        </w:tc>
        <w:tc>
          <w:tcPr>
            <w:tcW w:w="1512" w:type="dxa"/>
          </w:tcPr>
          <w:p w14:paraId="14ED2FB8" w14:textId="7C9BDF16" w:rsidR="008B6F27" w:rsidRDefault="008B6F27">
            <w:r>
              <w:t>Fair Play Points</w:t>
            </w:r>
          </w:p>
          <w:p w14:paraId="13712EA0" w14:textId="1B3B5DF4" w:rsidR="008B6F27" w:rsidRDefault="008B6F27">
            <w:r>
              <w:t xml:space="preserve">(50 </w:t>
            </w:r>
            <w:r w:rsidR="00785318">
              <w:t>P</w:t>
            </w:r>
            <w:r>
              <w:t xml:space="preserve">oints </w:t>
            </w:r>
            <w:r w:rsidR="00785318">
              <w:t>P</w:t>
            </w:r>
            <w:r>
              <w:t xml:space="preserve">er </w:t>
            </w:r>
            <w:r w:rsidR="00785318">
              <w:t>D</w:t>
            </w:r>
            <w:r>
              <w:t>ay)</w:t>
            </w:r>
          </w:p>
        </w:tc>
        <w:tc>
          <w:tcPr>
            <w:tcW w:w="1515" w:type="dxa"/>
          </w:tcPr>
          <w:p w14:paraId="49214A47" w14:textId="77777777" w:rsidR="008B6F27" w:rsidRDefault="008B6F27">
            <w:r>
              <w:t>Team Poster</w:t>
            </w:r>
          </w:p>
          <w:p w14:paraId="78165955" w14:textId="59819EB3" w:rsidR="008B6F27" w:rsidRDefault="008B6F27">
            <w:r>
              <w:t>(80 points)</w:t>
            </w:r>
          </w:p>
        </w:tc>
        <w:tc>
          <w:tcPr>
            <w:tcW w:w="1515" w:type="dxa"/>
          </w:tcPr>
          <w:p w14:paraId="11785E9A" w14:textId="4802A269" w:rsidR="008B6F27" w:rsidRDefault="008B6F27">
            <w:r>
              <w:t>Rules and Tactics Test</w:t>
            </w:r>
          </w:p>
          <w:p w14:paraId="0C6E0E57" w14:textId="43CD0376" w:rsidR="008B6F27" w:rsidRDefault="008B6F27">
            <w:r>
              <w:t>(</w:t>
            </w:r>
            <w:r w:rsidR="00232311">
              <w:t>10</w:t>
            </w:r>
            <w:r>
              <w:t xml:space="preserve"> </w:t>
            </w:r>
            <w:r w:rsidR="00785318">
              <w:t>P</w:t>
            </w:r>
            <w:r>
              <w:t xml:space="preserve">oints </w:t>
            </w:r>
            <w:r w:rsidR="00785318">
              <w:t>P</w:t>
            </w:r>
            <w:r>
              <w:t xml:space="preserve">er </w:t>
            </w:r>
            <w:r w:rsidR="00785318">
              <w:t>P</w:t>
            </w:r>
            <w:r>
              <w:t>erson &gt; 80%)</w:t>
            </w:r>
          </w:p>
        </w:tc>
        <w:tc>
          <w:tcPr>
            <w:tcW w:w="1533" w:type="dxa"/>
          </w:tcPr>
          <w:p w14:paraId="4D20AE44" w14:textId="77777777" w:rsidR="008B6F27" w:rsidRDefault="008B6F27">
            <w:r>
              <w:t>1 point per touchdown</w:t>
            </w:r>
          </w:p>
          <w:p w14:paraId="7528C7D7" w14:textId="75A3DBE7" w:rsidR="008B6F27" w:rsidRDefault="008B6F27">
            <w:r>
              <w:t>(up to 4 per match)</w:t>
            </w:r>
          </w:p>
        </w:tc>
        <w:tc>
          <w:tcPr>
            <w:tcW w:w="1735" w:type="dxa"/>
          </w:tcPr>
          <w:p w14:paraId="03061651" w14:textId="77777777" w:rsidR="0061514D" w:rsidRDefault="008B6F27">
            <w:r>
              <w:t xml:space="preserve">Duty Team </w:t>
            </w:r>
          </w:p>
          <w:p w14:paraId="388771B3" w14:textId="29AFAB61" w:rsidR="008B6F27" w:rsidRDefault="008B6F27">
            <w:r>
              <w:t>(</w:t>
            </w:r>
            <w:r w:rsidR="00785318">
              <w:t>10</w:t>
            </w:r>
            <w:r>
              <w:t xml:space="preserve"> points/Match)</w:t>
            </w:r>
          </w:p>
        </w:tc>
      </w:tr>
      <w:tr w:rsidR="008B6F27" w14:paraId="00A6CD2A" w14:textId="77777777" w:rsidTr="008B6F27">
        <w:trPr>
          <w:trHeight w:val="253"/>
        </w:trPr>
        <w:tc>
          <w:tcPr>
            <w:tcW w:w="1510" w:type="dxa"/>
          </w:tcPr>
          <w:p w14:paraId="3677E47E" w14:textId="776BC7A4" w:rsidR="008B6F27" w:rsidRDefault="008B6F27">
            <w:r>
              <w:t>Team A</w:t>
            </w:r>
          </w:p>
        </w:tc>
        <w:tc>
          <w:tcPr>
            <w:tcW w:w="1519" w:type="dxa"/>
          </w:tcPr>
          <w:p w14:paraId="3085977B" w14:textId="2B379AA9" w:rsidR="008B6F27" w:rsidRDefault="008B6F27"/>
        </w:tc>
        <w:tc>
          <w:tcPr>
            <w:tcW w:w="1514" w:type="dxa"/>
          </w:tcPr>
          <w:p w14:paraId="10111E22" w14:textId="77777777" w:rsidR="008B6F27" w:rsidRDefault="008B6F27"/>
        </w:tc>
        <w:tc>
          <w:tcPr>
            <w:tcW w:w="1533" w:type="dxa"/>
          </w:tcPr>
          <w:p w14:paraId="7BBDA6A9" w14:textId="02344B40" w:rsidR="00785318" w:rsidRDefault="00785318"/>
        </w:tc>
        <w:tc>
          <w:tcPr>
            <w:tcW w:w="1512" w:type="dxa"/>
          </w:tcPr>
          <w:p w14:paraId="35AF96F5" w14:textId="2DF09942" w:rsidR="008B6F27" w:rsidRDefault="008B6F27"/>
        </w:tc>
        <w:tc>
          <w:tcPr>
            <w:tcW w:w="1515" w:type="dxa"/>
          </w:tcPr>
          <w:p w14:paraId="2C3F0EB2" w14:textId="379017DF" w:rsidR="008B6F27" w:rsidRDefault="008B6F27"/>
        </w:tc>
        <w:tc>
          <w:tcPr>
            <w:tcW w:w="1515" w:type="dxa"/>
          </w:tcPr>
          <w:p w14:paraId="0A238667" w14:textId="72761853" w:rsidR="008B6F27" w:rsidRDefault="008B6F27"/>
        </w:tc>
        <w:tc>
          <w:tcPr>
            <w:tcW w:w="1533" w:type="dxa"/>
          </w:tcPr>
          <w:p w14:paraId="0FE7D8B1" w14:textId="70045D24" w:rsidR="008B6F27" w:rsidRDefault="008B6F27"/>
        </w:tc>
        <w:tc>
          <w:tcPr>
            <w:tcW w:w="1735" w:type="dxa"/>
          </w:tcPr>
          <w:p w14:paraId="4C70A56A" w14:textId="68A3D3E1" w:rsidR="00785318" w:rsidRDefault="00785318"/>
        </w:tc>
      </w:tr>
      <w:tr w:rsidR="008B6F27" w14:paraId="2A1DBB8F" w14:textId="77777777" w:rsidTr="008B6F27">
        <w:trPr>
          <w:trHeight w:val="265"/>
        </w:trPr>
        <w:tc>
          <w:tcPr>
            <w:tcW w:w="1510" w:type="dxa"/>
          </w:tcPr>
          <w:p w14:paraId="0F255070" w14:textId="6B8B9190" w:rsidR="008B6F27" w:rsidRDefault="008B6F27">
            <w:r>
              <w:t>Team B</w:t>
            </w:r>
          </w:p>
        </w:tc>
        <w:tc>
          <w:tcPr>
            <w:tcW w:w="1519" w:type="dxa"/>
          </w:tcPr>
          <w:p w14:paraId="258B912F" w14:textId="77777777" w:rsidR="008B6F27" w:rsidRDefault="008B6F27"/>
        </w:tc>
        <w:tc>
          <w:tcPr>
            <w:tcW w:w="1514" w:type="dxa"/>
          </w:tcPr>
          <w:p w14:paraId="764D9043" w14:textId="77777777" w:rsidR="008B6F27" w:rsidRDefault="008B6F27"/>
        </w:tc>
        <w:tc>
          <w:tcPr>
            <w:tcW w:w="1533" w:type="dxa"/>
          </w:tcPr>
          <w:p w14:paraId="18A45287" w14:textId="77777777" w:rsidR="008B6F27" w:rsidRDefault="008B6F27"/>
        </w:tc>
        <w:tc>
          <w:tcPr>
            <w:tcW w:w="1512" w:type="dxa"/>
          </w:tcPr>
          <w:p w14:paraId="72FEC601" w14:textId="77777777" w:rsidR="008B6F27" w:rsidRDefault="008B6F27"/>
        </w:tc>
        <w:tc>
          <w:tcPr>
            <w:tcW w:w="1515" w:type="dxa"/>
          </w:tcPr>
          <w:p w14:paraId="32FF00B6" w14:textId="77777777" w:rsidR="008B6F27" w:rsidRDefault="008B6F27"/>
        </w:tc>
        <w:tc>
          <w:tcPr>
            <w:tcW w:w="1515" w:type="dxa"/>
          </w:tcPr>
          <w:p w14:paraId="7BCB12C4" w14:textId="77777777" w:rsidR="008B6F27" w:rsidRDefault="008B6F27"/>
        </w:tc>
        <w:tc>
          <w:tcPr>
            <w:tcW w:w="1533" w:type="dxa"/>
          </w:tcPr>
          <w:p w14:paraId="389BE270" w14:textId="77777777" w:rsidR="008B6F27" w:rsidRDefault="008B6F27"/>
        </w:tc>
        <w:tc>
          <w:tcPr>
            <w:tcW w:w="1735" w:type="dxa"/>
          </w:tcPr>
          <w:p w14:paraId="4F4AB8A1" w14:textId="77777777" w:rsidR="008B6F27" w:rsidRDefault="008B6F27"/>
        </w:tc>
      </w:tr>
      <w:tr w:rsidR="008B6F27" w14:paraId="3C1A1163" w14:textId="77777777" w:rsidTr="008B6F27">
        <w:trPr>
          <w:trHeight w:val="253"/>
        </w:trPr>
        <w:tc>
          <w:tcPr>
            <w:tcW w:w="1510" w:type="dxa"/>
          </w:tcPr>
          <w:p w14:paraId="26AE712A" w14:textId="2E439D51" w:rsidR="008B6F27" w:rsidRDefault="008B6F27">
            <w:r>
              <w:t>Team C</w:t>
            </w:r>
          </w:p>
        </w:tc>
        <w:tc>
          <w:tcPr>
            <w:tcW w:w="1519" w:type="dxa"/>
          </w:tcPr>
          <w:p w14:paraId="0D3831E0" w14:textId="77777777" w:rsidR="008B6F27" w:rsidRDefault="008B6F27"/>
        </w:tc>
        <w:tc>
          <w:tcPr>
            <w:tcW w:w="1514" w:type="dxa"/>
          </w:tcPr>
          <w:p w14:paraId="3FDE1B24" w14:textId="77777777" w:rsidR="008B6F27" w:rsidRDefault="008B6F27"/>
        </w:tc>
        <w:tc>
          <w:tcPr>
            <w:tcW w:w="1533" w:type="dxa"/>
          </w:tcPr>
          <w:p w14:paraId="46C419D5" w14:textId="77777777" w:rsidR="008B6F27" w:rsidRDefault="008B6F27"/>
        </w:tc>
        <w:tc>
          <w:tcPr>
            <w:tcW w:w="1512" w:type="dxa"/>
          </w:tcPr>
          <w:p w14:paraId="6C1FCD7A" w14:textId="77777777" w:rsidR="008B6F27" w:rsidRDefault="008B6F27"/>
        </w:tc>
        <w:tc>
          <w:tcPr>
            <w:tcW w:w="1515" w:type="dxa"/>
          </w:tcPr>
          <w:p w14:paraId="1B1ABE01" w14:textId="77777777" w:rsidR="008B6F27" w:rsidRDefault="008B6F27"/>
        </w:tc>
        <w:tc>
          <w:tcPr>
            <w:tcW w:w="1515" w:type="dxa"/>
          </w:tcPr>
          <w:p w14:paraId="6BF7E96D" w14:textId="77777777" w:rsidR="008B6F27" w:rsidRDefault="008B6F27"/>
        </w:tc>
        <w:tc>
          <w:tcPr>
            <w:tcW w:w="1533" w:type="dxa"/>
          </w:tcPr>
          <w:p w14:paraId="20C2FC3A" w14:textId="77777777" w:rsidR="008B6F27" w:rsidRDefault="008B6F27"/>
        </w:tc>
        <w:tc>
          <w:tcPr>
            <w:tcW w:w="1735" w:type="dxa"/>
          </w:tcPr>
          <w:p w14:paraId="7352F9D6" w14:textId="77777777" w:rsidR="008B6F27" w:rsidRDefault="008B6F27"/>
        </w:tc>
      </w:tr>
      <w:tr w:rsidR="008B6F27" w14:paraId="6A399D49" w14:textId="77777777" w:rsidTr="008B6F27">
        <w:trPr>
          <w:trHeight w:val="253"/>
        </w:trPr>
        <w:tc>
          <w:tcPr>
            <w:tcW w:w="1510" w:type="dxa"/>
          </w:tcPr>
          <w:p w14:paraId="000D7901" w14:textId="5FF475B5" w:rsidR="008B6F27" w:rsidRDefault="008B6F27">
            <w:r>
              <w:t>Team D</w:t>
            </w:r>
          </w:p>
        </w:tc>
        <w:tc>
          <w:tcPr>
            <w:tcW w:w="1519" w:type="dxa"/>
          </w:tcPr>
          <w:p w14:paraId="1FE7C1E1" w14:textId="77777777" w:rsidR="008B6F27" w:rsidRDefault="008B6F27"/>
        </w:tc>
        <w:tc>
          <w:tcPr>
            <w:tcW w:w="1514" w:type="dxa"/>
          </w:tcPr>
          <w:p w14:paraId="19059628" w14:textId="77777777" w:rsidR="008B6F27" w:rsidRDefault="008B6F27"/>
        </w:tc>
        <w:tc>
          <w:tcPr>
            <w:tcW w:w="1533" w:type="dxa"/>
          </w:tcPr>
          <w:p w14:paraId="065E2D3D" w14:textId="77777777" w:rsidR="008B6F27" w:rsidRDefault="008B6F27"/>
        </w:tc>
        <w:tc>
          <w:tcPr>
            <w:tcW w:w="1512" w:type="dxa"/>
          </w:tcPr>
          <w:p w14:paraId="65FA332E" w14:textId="77777777" w:rsidR="008B6F27" w:rsidRDefault="008B6F27"/>
        </w:tc>
        <w:tc>
          <w:tcPr>
            <w:tcW w:w="1515" w:type="dxa"/>
          </w:tcPr>
          <w:p w14:paraId="4A8A6A7D" w14:textId="77777777" w:rsidR="008B6F27" w:rsidRDefault="008B6F27"/>
        </w:tc>
        <w:tc>
          <w:tcPr>
            <w:tcW w:w="1515" w:type="dxa"/>
          </w:tcPr>
          <w:p w14:paraId="3B242423" w14:textId="77777777" w:rsidR="008B6F27" w:rsidRDefault="008B6F27"/>
        </w:tc>
        <w:tc>
          <w:tcPr>
            <w:tcW w:w="1533" w:type="dxa"/>
          </w:tcPr>
          <w:p w14:paraId="748B2DAD" w14:textId="77777777" w:rsidR="008B6F27" w:rsidRDefault="008B6F27"/>
        </w:tc>
        <w:tc>
          <w:tcPr>
            <w:tcW w:w="1735" w:type="dxa"/>
          </w:tcPr>
          <w:p w14:paraId="1A643352" w14:textId="77777777" w:rsidR="008B6F27" w:rsidRDefault="008B6F27"/>
        </w:tc>
      </w:tr>
    </w:tbl>
    <w:p w14:paraId="253BCB11" w14:textId="77777777" w:rsidR="008C1B52" w:rsidRDefault="008C1B52">
      <w:pPr>
        <w:sectPr w:rsidR="008C1B52" w:rsidSect="008B6F27">
          <w:headerReference w:type="default" r:id="rId11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930461C" w14:textId="1822B410" w:rsidR="008B6F27" w:rsidRPr="00232311" w:rsidRDefault="008B6F27" w:rsidP="008B6F27">
      <w:pPr>
        <w:spacing w:after="0"/>
        <w:rPr>
          <w:i/>
          <w:iCs/>
        </w:rPr>
      </w:pPr>
      <w:r w:rsidRPr="008B6F27">
        <w:rPr>
          <w:b/>
          <w:bCs/>
          <w:u w:val="single"/>
        </w:rPr>
        <w:t>Team Poster</w:t>
      </w:r>
      <w:r>
        <w:rPr>
          <w:b/>
          <w:bCs/>
          <w:u w:val="single"/>
        </w:rPr>
        <w:t xml:space="preserve"> (80 points)</w:t>
      </w:r>
      <w:r w:rsidR="00232311">
        <w:rPr>
          <w:b/>
          <w:bCs/>
          <w:i/>
          <w:iCs/>
          <w:u w:val="single"/>
        </w:rPr>
        <w:t xml:space="preserve"> (</w:t>
      </w:r>
      <w:r w:rsidR="00232311">
        <w:rPr>
          <w:i/>
          <w:iCs/>
        </w:rPr>
        <w:t>Due on opening ceremonies)</w:t>
      </w:r>
    </w:p>
    <w:p w14:paraId="4A7747B0" w14:textId="25C1F915" w:rsidR="008B6F27" w:rsidRDefault="008B6F27" w:rsidP="008B6F27">
      <w:pPr>
        <w:spacing w:after="0"/>
      </w:pPr>
      <w:r>
        <w:t>Everyone’s name and role (10 points)</w:t>
      </w:r>
    </w:p>
    <w:p w14:paraId="1D7D5560" w14:textId="3D8E423C" w:rsidR="008B6F27" w:rsidRDefault="008B6F27" w:rsidP="008B6F27">
      <w:pPr>
        <w:spacing w:after="0"/>
      </w:pPr>
      <w:r>
        <w:t>Country Facts (</w:t>
      </w:r>
      <w:r w:rsidR="008C1B52">
        <w:t>3</w:t>
      </w:r>
      <w:r>
        <w:t>0 points)</w:t>
      </w:r>
    </w:p>
    <w:p w14:paraId="45720359" w14:textId="562FA65A" w:rsidR="008B6F27" w:rsidRDefault="008B6F27" w:rsidP="008B6F27">
      <w:pPr>
        <w:pStyle w:val="ListParagraph"/>
        <w:numPr>
          <w:ilvl w:val="0"/>
          <w:numId w:val="1"/>
        </w:numPr>
        <w:spacing w:after="0"/>
      </w:pPr>
      <w:r>
        <w:t>Background information on country represented.</w:t>
      </w:r>
    </w:p>
    <w:p w14:paraId="07CB2161" w14:textId="3B25445C" w:rsidR="008B6F27" w:rsidRDefault="008B6F27" w:rsidP="008B6F27">
      <w:pPr>
        <w:pStyle w:val="ListParagraph"/>
        <w:numPr>
          <w:ilvl w:val="0"/>
          <w:numId w:val="1"/>
        </w:numPr>
        <w:spacing w:after="0"/>
      </w:pPr>
      <w:r>
        <w:t>Economy</w:t>
      </w:r>
    </w:p>
    <w:p w14:paraId="6FBB6FAB" w14:textId="6A1D007E" w:rsidR="008B6F27" w:rsidRDefault="008B6F27" w:rsidP="008B6F27">
      <w:pPr>
        <w:pStyle w:val="ListParagraph"/>
        <w:numPr>
          <w:ilvl w:val="0"/>
          <w:numId w:val="1"/>
        </w:numPr>
        <w:spacing w:after="0"/>
      </w:pPr>
      <w:r>
        <w:t>Political system</w:t>
      </w:r>
    </w:p>
    <w:p w14:paraId="1815C18A" w14:textId="75A8D7EF" w:rsidR="008B6F27" w:rsidRDefault="008B6F27" w:rsidP="008B6F27">
      <w:pPr>
        <w:pStyle w:val="ListParagraph"/>
        <w:numPr>
          <w:ilvl w:val="0"/>
          <w:numId w:val="1"/>
        </w:numPr>
        <w:spacing w:after="0"/>
      </w:pPr>
      <w:r>
        <w:t>Population demographics (</w:t>
      </w:r>
      <w:proofErr w:type="gramStart"/>
      <w:r>
        <w:t>e.g.</w:t>
      </w:r>
      <w:proofErr w:type="gramEnd"/>
      <w:r>
        <w:t xml:space="preserve"> race; ethnicity; religions)</w:t>
      </w:r>
    </w:p>
    <w:p w14:paraId="5348E357" w14:textId="77777777" w:rsidR="008B6F27" w:rsidRDefault="008B6F27" w:rsidP="008B6F27">
      <w:pPr>
        <w:numPr>
          <w:ilvl w:val="0"/>
          <w:numId w:val="1"/>
        </w:numPr>
        <w:spacing w:after="0" w:line="240" w:lineRule="auto"/>
      </w:pPr>
      <w:r>
        <w:t xml:space="preserve">History of sport success at international level (e.g., World Championships; Olympics; Asian Games; Pan-American Games; European Championships) </w:t>
      </w:r>
    </w:p>
    <w:p w14:paraId="78CEA4D7" w14:textId="2F1034F7" w:rsidR="008B6F27" w:rsidRDefault="008B6F27" w:rsidP="008B6F27">
      <w:pPr>
        <w:spacing w:after="0"/>
      </w:pPr>
      <w:r>
        <w:t>Map (20 points)</w:t>
      </w:r>
    </w:p>
    <w:p w14:paraId="1BCCB7E8" w14:textId="1E57A10F" w:rsidR="008B6F27" w:rsidRDefault="008B6F27" w:rsidP="008B6F27">
      <w:pPr>
        <w:pStyle w:val="ListParagraph"/>
        <w:numPr>
          <w:ilvl w:val="0"/>
          <w:numId w:val="4"/>
        </w:numPr>
        <w:spacing w:after="0"/>
      </w:pPr>
      <w:r>
        <w:t>10 points if present</w:t>
      </w:r>
    </w:p>
    <w:p w14:paraId="461F6053" w14:textId="10522320" w:rsidR="008B6F27" w:rsidRDefault="008B6F27" w:rsidP="008B6F27">
      <w:pPr>
        <w:pStyle w:val="ListParagraph"/>
        <w:numPr>
          <w:ilvl w:val="0"/>
          <w:numId w:val="4"/>
        </w:numPr>
        <w:spacing w:after="0"/>
      </w:pPr>
      <w:r>
        <w:t>10 points on accuracy, aesthetic appearance, and overall quality (i.e hand drawn vs just print out).</w:t>
      </w:r>
    </w:p>
    <w:p w14:paraId="0CFC060C" w14:textId="55222FD1" w:rsidR="008B6F27" w:rsidRDefault="008B6F27" w:rsidP="008B6F27">
      <w:pPr>
        <w:spacing w:after="0"/>
      </w:pPr>
      <w:r>
        <w:t xml:space="preserve">National </w:t>
      </w:r>
      <w:proofErr w:type="gramStart"/>
      <w:r>
        <w:t>Flag(</w:t>
      </w:r>
      <w:proofErr w:type="gramEnd"/>
      <w:r>
        <w:t>20 points)</w:t>
      </w:r>
    </w:p>
    <w:p w14:paraId="1B913CAB" w14:textId="155D53A2" w:rsidR="008B6F27" w:rsidRDefault="008B6F27" w:rsidP="008B6F27">
      <w:pPr>
        <w:pStyle w:val="ListParagraph"/>
        <w:numPr>
          <w:ilvl w:val="0"/>
          <w:numId w:val="3"/>
        </w:numPr>
      </w:pPr>
      <w:r>
        <w:t>10 points if present</w:t>
      </w:r>
    </w:p>
    <w:p w14:paraId="385E1FC1" w14:textId="11396059" w:rsidR="008B6F27" w:rsidRDefault="008B6F27" w:rsidP="008B6F27">
      <w:pPr>
        <w:pStyle w:val="ListParagraph"/>
        <w:numPr>
          <w:ilvl w:val="0"/>
          <w:numId w:val="3"/>
        </w:numPr>
      </w:pPr>
      <w:r>
        <w:t>10 points on accuracy, aesthetic appearance, and overall quality (i.e hand drawn vs just print out).</w:t>
      </w:r>
    </w:p>
    <w:p w14:paraId="0A92EA8E" w14:textId="77777777" w:rsidR="008C1B52" w:rsidRDefault="008C1B52" w:rsidP="008B6F27">
      <w:pPr>
        <w:rPr>
          <w:b/>
          <w:bCs/>
          <w:u w:val="single"/>
        </w:rPr>
      </w:pPr>
    </w:p>
    <w:p w14:paraId="2F3151CC" w14:textId="77777777" w:rsidR="008C1B52" w:rsidRDefault="008C1B52" w:rsidP="008C1B52">
      <w:pPr>
        <w:spacing w:after="0"/>
        <w:rPr>
          <w:b/>
          <w:bCs/>
          <w:u w:val="single"/>
        </w:rPr>
      </w:pPr>
    </w:p>
    <w:p w14:paraId="4F258D8E" w14:textId="77777777" w:rsidR="008C1B52" w:rsidRDefault="008C1B52" w:rsidP="008C1B52">
      <w:pPr>
        <w:spacing w:after="0"/>
        <w:rPr>
          <w:b/>
          <w:bCs/>
          <w:u w:val="single"/>
        </w:rPr>
      </w:pPr>
    </w:p>
    <w:p w14:paraId="5AD911ED" w14:textId="121BCA1E" w:rsidR="008B6F27" w:rsidRPr="008B6F27" w:rsidRDefault="008B6F27" w:rsidP="008C1B52">
      <w:pPr>
        <w:spacing w:after="0"/>
        <w:rPr>
          <w:b/>
          <w:bCs/>
          <w:u w:val="single"/>
        </w:rPr>
      </w:pPr>
      <w:r w:rsidRPr="008B6F27">
        <w:rPr>
          <w:b/>
          <w:bCs/>
          <w:u w:val="single"/>
        </w:rPr>
        <w:t>Fair Play Points</w:t>
      </w:r>
    </w:p>
    <w:p w14:paraId="7B9C9983" w14:textId="79E0A237" w:rsidR="008B6F27" w:rsidRDefault="008B6F27" w:rsidP="008C1B52">
      <w:pPr>
        <w:spacing w:after="0"/>
      </w:pPr>
      <w:r>
        <w:t xml:space="preserve">How to earn </w:t>
      </w:r>
      <w:proofErr w:type="gramStart"/>
      <w:r>
        <w:t>all of</w:t>
      </w:r>
      <w:proofErr w:type="gramEnd"/>
      <w:r>
        <w:t xml:space="preserve"> your fair play points:</w:t>
      </w:r>
    </w:p>
    <w:p w14:paraId="350D1509" w14:textId="67E5DB11" w:rsidR="008B6F27" w:rsidRDefault="008B6F27" w:rsidP="008B6F27">
      <w:pPr>
        <w:pStyle w:val="ListParagraph"/>
        <w:numPr>
          <w:ilvl w:val="0"/>
          <w:numId w:val="5"/>
        </w:numPr>
        <w:spacing w:after="0"/>
      </w:pPr>
      <w:r>
        <w:t xml:space="preserve">Start warm up within 3 </w:t>
      </w:r>
      <w:r w:rsidR="00064BDE">
        <w:t>minutes</w:t>
      </w:r>
      <w:r>
        <w:t xml:space="preserve"> of class </w:t>
      </w:r>
      <w:proofErr w:type="gramStart"/>
      <w:r>
        <w:t>started</w:t>
      </w:r>
      <w:proofErr w:type="gramEnd"/>
    </w:p>
    <w:p w14:paraId="43520291" w14:textId="4E852579" w:rsidR="008B6F27" w:rsidRDefault="008B6F27" w:rsidP="008B6F27">
      <w:pPr>
        <w:pStyle w:val="ListParagraph"/>
        <w:numPr>
          <w:ilvl w:val="0"/>
          <w:numId w:val="5"/>
        </w:numPr>
        <w:spacing w:after="0"/>
      </w:pPr>
      <w:r>
        <w:t xml:space="preserve">Team </w:t>
      </w:r>
      <w:r w:rsidR="00064BDE">
        <w:t>folder</w:t>
      </w:r>
      <w:r>
        <w:t xml:space="preserve"> is </w:t>
      </w:r>
      <w:proofErr w:type="gramStart"/>
      <w:r>
        <w:t>returned</w:t>
      </w:r>
      <w:proofErr w:type="gramEnd"/>
      <w:r>
        <w:t xml:space="preserve"> and all work is completed</w:t>
      </w:r>
    </w:p>
    <w:p w14:paraId="3B15279C" w14:textId="48A8F825" w:rsidR="008B6F27" w:rsidRDefault="008B6F27" w:rsidP="008B6F27">
      <w:pPr>
        <w:pStyle w:val="ListParagraph"/>
        <w:numPr>
          <w:ilvl w:val="0"/>
          <w:numId w:val="5"/>
        </w:numPr>
        <w:spacing w:after="0"/>
      </w:pPr>
      <w:r>
        <w:t>Overall team participation</w:t>
      </w:r>
    </w:p>
    <w:p w14:paraId="15446C46" w14:textId="2C914A65" w:rsidR="008B6F27" w:rsidRDefault="008B6F27" w:rsidP="008B6F27">
      <w:pPr>
        <w:pStyle w:val="ListParagraph"/>
        <w:numPr>
          <w:ilvl w:val="0"/>
          <w:numId w:val="5"/>
        </w:numPr>
        <w:spacing w:after="0"/>
      </w:pPr>
      <w:r>
        <w:t>Conducting all pre-match and post-match protocols (lining up and shaking hands, using team cheer to start a match)</w:t>
      </w:r>
    </w:p>
    <w:p w14:paraId="5D8AD9D5" w14:textId="066AFB15" w:rsidR="008B6F27" w:rsidRDefault="008B6F27" w:rsidP="008B6F27">
      <w:pPr>
        <w:pStyle w:val="ListParagraph"/>
        <w:numPr>
          <w:ilvl w:val="0"/>
          <w:numId w:val="5"/>
        </w:numPr>
        <w:spacing w:after="0"/>
      </w:pPr>
      <w:r>
        <w:t>Efficient transition to games</w:t>
      </w:r>
    </w:p>
    <w:p w14:paraId="512F16DD" w14:textId="14CE6426" w:rsidR="008B6F27" w:rsidRDefault="008B6F27" w:rsidP="008B6F27">
      <w:pPr>
        <w:pStyle w:val="ListParagraph"/>
        <w:numPr>
          <w:ilvl w:val="0"/>
          <w:numId w:val="5"/>
        </w:numPr>
        <w:spacing w:after="0"/>
      </w:pPr>
      <w:r>
        <w:t xml:space="preserve">Equipment </w:t>
      </w:r>
      <w:proofErr w:type="gramStart"/>
      <w:r>
        <w:t>returned</w:t>
      </w:r>
      <w:proofErr w:type="gramEnd"/>
    </w:p>
    <w:p w14:paraId="3D9BAF44" w14:textId="1D9D4E37" w:rsidR="007744C1" w:rsidRDefault="008B6F27" w:rsidP="007744C1">
      <w:pPr>
        <w:spacing w:after="0"/>
      </w:pPr>
      <w:r>
        <w:rPr>
          <w:b/>
          <w:bCs/>
          <w:u w:val="single"/>
        </w:rPr>
        <w:t xml:space="preserve">Duty Team </w:t>
      </w:r>
    </w:p>
    <w:p w14:paraId="36CE5266" w14:textId="3391681C" w:rsidR="007744C1" w:rsidRPr="007744C1" w:rsidRDefault="007744C1" w:rsidP="007744C1">
      <w:pPr>
        <w:spacing w:after="0"/>
      </w:pPr>
      <w:r>
        <w:t>How to earn all your duty team points:</w:t>
      </w:r>
    </w:p>
    <w:p w14:paraId="036E4510" w14:textId="5C622E6B" w:rsidR="008B6F27" w:rsidRPr="00064BDE" w:rsidRDefault="008B6F27" w:rsidP="00064BDE">
      <w:pPr>
        <w:spacing w:after="0"/>
        <w:ind w:left="360"/>
        <w:rPr>
          <w:b/>
          <w:bCs/>
          <w:u w:val="single"/>
        </w:rPr>
      </w:pPr>
      <w:r>
        <w:t>Did your team do an adequate job of officiating?</w:t>
      </w:r>
    </w:p>
    <w:p w14:paraId="60970C50" w14:textId="6EFB8600" w:rsidR="008B6F27" w:rsidRPr="00064BDE" w:rsidRDefault="008B6F27" w:rsidP="00064BDE">
      <w:pPr>
        <w:spacing w:after="0"/>
        <w:ind w:left="360"/>
        <w:rPr>
          <w:b/>
          <w:bCs/>
          <w:u w:val="single"/>
        </w:rPr>
      </w:pPr>
      <w:r>
        <w:t>Did you keep score and individual stats?</w:t>
      </w:r>
    </w:p>
    <w:p w14:paraId="42509ACC" w14:textId="29399094" w:rsidR="008B6F27" w:rsidRPr="00064BDE" w:rsidRDefault="008B6F27" w:rsidP="00064BDE">
      <w:pPr>
        <w:spacing w:after="0"/>
        <w:ind w:left="360"/>
        <w:rPr>
          <w:b/>
          <w:bCs/>
          <w:u w:val="single"/>
        </w:rPr>
      </w:pPr>
      <w:r>
        <w:t xml:space="preserve">Did you start the game on time? </w:t>
      </w:r>
    </w:p>
    <w:p w14:paraId="206C4A92" w14:textId="6B343BCE" w:rsidR="008B6F27" w:rsidRPr="00064BDE" w:rsidRDefault="008B6F27" w:rsidP="00064BDE">
      <w:pPr>
        <w:spacing w:after="0"/>
        <w:ind w:left="360"/>
        <w:rPr>
          <w:b/>
          <w:bCs/>
          <w:u w:val="single"/>
        </w:rPr>
      </w:pPr>
      <w:r>
        <w:t xml:space="preserve">Equipment put away for next game or for the next day. </w:t>
      </w:r>
    </w:p>
    <w:p w14:paraId="4DE735D6" w14:textId="19794834" w:rsidR="002A6ADC" w:rsidRPr="00064BDE" w:rsidRDefault="002A6ADC" w:rsidP="00064BDE">
      <w:pPr>
        <w:spacing w:after="0"/>
        <w:ind w:left="360"/>
        <w:rPr>
          <w:b/>
          <w:bCs/>
          <w:u w:val="single"/>
        </w:rPr>
      </w:pPr>
      <w:r>
        <w:t xml:space="preserve">All paperwork </w:t>
      </w:r>
      <w:proofErr w:type="gramStart"/>
      <w:r w:rsidR="008C1B52">
        <w:t>completed</w:t>
      </w:r>
      <w:proofErr w:type="gramEnd"/>
    </w:p>
    <w:p w14:paraId="23CB487F" w14:textId="77777777" w:rsidR="008B6F27" w:rsidRDefault="008B6F27" w:rsidP="008B6F27">
      <w:pPr>
        <w:spacing w:after="0"/>
      </w:pPr>
    </w:p>
    <w:p w14:paraId="574F0191" w14:textId="77777777" w:rsidR="008B6F27" w:rsidRDefault="008B6F27" w:rsidP="008B6F27"/>
    <w:sectPr w:rsidR="008B6F27" w:rsidSect="008C1B52">
      <w:type w:val="continuous"/>
      <w:pgSz w:w="15840" w:h="12240" w:orient="landscape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B8A9B1" w14:textId="77777777" w:rsidR="0070781E" w:rsidRDefault="0070781E" w:rsidP="008B6F27">
      <w:pPr>
        <w:spacing w:after="0" w:line="240" w:lineRule="auto"/>
      </w:pPr>
      <w:r>
        <w:separator/>
      </w:r>
    </w:p>
  </w:endnote>
  <w:endnote w:type="continuationSeparator" w:id="0">
    <w:p w14:paraId="0DA772B1" w14:textId="77777777" w:rsidR="0070781E" w:rsidRDefault="0070781E" w:rsidP="008B6F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2F54CE" w14:textId="77777777" w:rsidR="0070781E" w:rsidRDefault="0070781E" w:rsidP="008B6F27">
      <w:pPr>
        <w:spacing w:after="0" w:line="240" w:lineRule="auto"/>
      </w:pPr>
      <w:r>
        <w:separator/>
      </w:r>
    </w:p>
  </w:footnote>
  <w:footnote w:type="continuationSeparator" w:id="0">
    <w:p w14:paraId="1BC77C0A" w14:textId="77777777" w:rsidR="0070781E" w:rsidRDefault="0070781E" w:rsidP="008B6F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EB8B03" w14:textId="6CC2862E" w:rsidR="002A6ADC" w:rsidRPr="008B6F27" w:rsidRDefault="002A6ADC" w:rsidP="008B6F27">
    <w:pPr>
      <w:pStyle w:val="Header"/>
      <w:jc w:val="center"/>
      <w:rPr>
        <w:b/>
        <w:bCs/>
        <w:sz w:val="36"/>
        <w:szCs w:val="36"/>
        <w:u w:val="single"/>
      </w:rPr>
    </w:pPr>
    <w:r w:rsidRPr="008B6F27">
      <w:rPr>
        <w:b/>
        <w:bCs/>
        <w:sz w:val="36"/>
        <w:szCs w:val="36"/>
        <w:u w:val="single"/>
      </w:rPr>
      <w:t>Rugby Season Point Breakdow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B708F3"/>
    <w:multiLevelType w:val="hybridMultilevel"/>
    <w:tmpl w:val="24901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6A0490"/>
    <w:multiLevelType w:val="hybridMultilevel"/>
    <w:tmpl w:val="82F47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D04EBD"/>
    <w:multiLevelType w:val="hybridMultilevel"/>
    <w:tmpl w:val="D07CE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5B4575"/>
    <w:multiLevelType w:val="hybridMultilevel"/>
    <w:tmpl w:val="93129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13365B"/>
    <w:multiLevelType w:val="hybridMultilevel"/>
    <w:tmpl w:val="1E2CF44E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A96230"/>
    <w:multiLevelType w:val="hybridMultilevel"/>
    <w:tmpl w:val="28F21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7a0NDO0MDGyNDZU0lEKTi0uzszPAykwqgUAS4WUSCwAAAA="/>
  </w:docVars>
  <w:rsids>
    <w:rsidRoot w:val="008B6F27"/>
    <w:rsid w:val="00064BDE"/>
    <w:rsid w:val="00141949"/>
    <w:rsid w:val="00232311"/>
    <w:rsid w:val="002A6ADC"/>
    <w:rsid w:val="005F1F6C"/>
    <w:rsid w:val="0061514D"/>
    <w:rsid w:val="0070781E"/>
    <w:rsid w:val="007744C1"/>
    <w:rsid w:val="00785318"/>
    <w:rsid w:val="008B6F27"/>
    <w:rsid w:val="008C1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0B040"/>
  <w15:chartTrackingRefBased/>
  <w15:docId w15:val="{DD7DB6C1-C545-4746-923C-8899A0629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6F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6F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B6F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6F27"/>
  </w:style>
  <w:style w:type="paragraph" w:styleId="Footer">
    <w:name w:val="footer"/>
    <w:basedOn w:val="Normal"/>
    <w:link w:val="FooterChar"/>
    <w:uiPriority w:val="99"/>
    <w:unhideWhenUsed/>
    <w:rsid w:val="008B6F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6F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C65E85542DB04180FDAEB5A3A61DEB" ma:contentTypeVersion="8" ma:contentTypeDescription="Create a new document." ma:contentTypeScope="" ma:versionID="a22e9c43b19a92b26a9bbc4b698f8df6">
  <xsd:schema xmlns:xsd="http://www.w3.org/2001/XMLSchema" xmlns:xs="http://www.w3.org/2001/XMLSchema" xmlns:p="http://schemas.microsoft.com/office/2006/metadata/properties" xmlns:ns3="3bc3eedd-ef17-4747-8277-264f19dc4824" xmlns:ns4="ee8f675c-65c1-417c-accb-444193eeebef" targetNamespace="http://schemas.microsoft.com/office/2006/metadata/properties" ma:root="true" ma:fieldsID="30dcc84f255da6c86d953c0e504a35c6" ns3:_="" ns4:_="">
    <xsd:import namespace="3bc3eedd-ef17-4747-8277-264f19dc4824"/>
    <xsd:import namespace="ee8f675c-65c1-417c-accb-444193eeebe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c3eedd-ef17-4747-8277-264f19dc48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8f675c-65c1-417c-accb-444193eeebe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F22BFC-3D2B-4B20-864F-829D65D7A8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DABE1E-54C6-430D-91F4-9145D5FF7E5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D7D1986-B800-4675-A622-5134A755CB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0165D7-2AEE-4E13-A3FC-217EDFA682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c3eedd-ef17-4747-8277-264f19dc4824"/>
    <ds:schemaRef ds:uri="ee8f675c-65c1-417c-accb-444193eeeb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51</Words>
  <Characters>1357</Characters>
  <Application>Microsoft Office Word</Application>
  <DocSecurity>0</DocSecurity>
  <Lines>27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 Adams</dc:creator>
  <cp:keywords/>
  <dc:description/>
  <cp:lastModifiedBy>Alex  Adams</cp:lastModifiedBy>
  <cp:revision>8</cp:revision>
  <cp:lastPrinted>2021-03-29T19:43:00Z</cp:lastPrinted>
  <dcterms:created xsi:type="dcterms:W3CDTF">2021-03-26T21:22:00Z</dcterms:created>
  <dcterms:modified xsi:type="dcterms:W3CDTF">2021-03-29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C65E85542DB04180FDAEB5A3A61DEB</vt:lpwstr>
  </property>
</Properties>
</file>